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46206" w14:textId="77777777" w:rsidR="00D5297A" w:rsidRPr="00B92A99" w:rsidRDefault="00455E06">
      <w:pPr>
        <w:pStyle w:val="Heading1"/>
        <w:rPr>
          <w:rFonts w:ascii="Arial" w:hAnsi="Arial" w:cs="Arial"/>
        </w:rPr>
      </w:pPr>
      <w:bookmarkStart w:id="0" w:name="volunteer-coordinator-application-form"/>
      <w:r w:rsidRPr="00B92A99">
        <w:rPr>
          <w:rFonts w:ascii="Arial" w:hAnsi="Arial" w:cs="Arial"/>
        </w:rPr>
        <w:t>Volunteer Coordinator – Application Form</w:t>
      </w:r>
    </w:p>
    <w:p w14:paraId="2B516B41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Thank you for your interest in the Volunteer Coordinator post at Homelands Trust-Fife. Please complete this form fully and return it by the closing date stated in the job advert.</w:t>
      </w:r>
    </w:p>
    <w:p w14:paraId="6D8C65BE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2EE03039">
          <v:rect id="_x0000_i1025" style="width:0;height:1.5pt" o:hralign="center" o:hrstd="t" o:hr="t"/>
        </w:pict>
      </w:r>
    </w:p>
    <w:p w14:paraId="3E280EA7" w14:textId="77777777" w:rsidR="00D5297A" w:rsidRPr="00B92A99" w:rsidRDefault="00455E06">
      <w:pPr>
        <w:pStyle w:val="Heading2"/>
        <w:rPr>
          <w:rFonts w:ascii="Arial" w:hAnsi="Arial" w:cs="Arial"/>
        </w:rPr>
      </w:pPr>
      <w:bookmarkStart w:id="1" w:name="section-1-personal-details"/>
      <w:r w:rsidRPr="00B92A99">
        <w:rPr>
          <w:rFonts w:ascii="Arial" w:hAnsi="Arial" w:cs="Arial"/>
        </w:rPr>
        <w:t>Section 1: Personal Details</w:t>
      </w:r>
    </w:p>
    <w:p w14:paraId="21C6F469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Full name:</w:t>
      </w:r>
    </w:p>
    <w:p w14:paraId="689B2E84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Address:</w:t>
      </w:r>
    </w:p>
    <w:p w14:paraId="24547E02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Postcode:</w:t>
      </w:r>
    </w:p>
    <w:p w14:paraId="5872D676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Telephone number:</w:t>
      </w:r>
    </w:p>
    <w:p w14:paraId="489A4E80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Email address:</w:t>
      </w:r>
    </w:p>
    <w:p w14:paraId="62C251F9" w14:textId="496E4D89" w:rsidR="00D5297A" w:rsidRPr="00B92A99" w:rsidRDefault="00455E06">
      <w:pPr>
        <w:pStyle w:val="BodyText"/>
        <w:rPr>
          <w:rFonts w:ascii="Arial" w:hAnsi="Arial" w:cs="Arial"/>
          <w:b/>
          <w:bCs/>
        </w:rPr>
      </w:pPr>
      <w:r w:rsidRPr="00B92A99">
        <w:rPr>
          <w:rFonts w:ascii="Arial" w:hAnsi="Arial" w:cs="Arial"/>
          <w:b/>
          <w:bCs/>
        </w:rPr>
        <w:t>Preferred method of contact:</w:t>
      </w:r>
      <w:r w:rsidR="00B92A99">
        <w:rPr>
          <w:rFonts w:ascii="Arial" w:hAnsi="Arial" w:cs="Arial"/>
        </w:rPr>
        <w:t xml:space="preserve">        </w:t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Email </w:t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Telephone</w:t>
      </w:r>
    </w:p>
    <w:p w14:paraId="53CFB69D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69A6D96A">
          <v:rect id="_x0000_i1026" style="width:0;height:1.5pt" o:hralign="center" o:hrstd="t" o:hr="t"/>
        </w:pict>
      </w:r>
    </w:p>
    <w:p w14:paraId="629D9A39" w14:textId="77777777" w:rsidR="00D5297A" w:rsidRPr="00B92A99" w:rsidRDefault="00455E06">
      <w:pPr>
        <w:pStyle w:val="Heading2"/>
        <w:rPr>
          <w:rFonts w:ascii="Arial" w:hAnsi="Arial" w:cs="Arial"/>
        </w:rPr>
      </w:pPr>
      <w:bookmarkStart w:id="2" w:name="section-2-right-to-work-in-the-uk"/>
      <w:bookmarkEnd w:id="1"/>
      <w:r w:rsidRPr="00B92A99">
        <w:rPr>
          <w:rFonts w:ascii="Arial" w:hAnsi="Arial" w:cs="Arial"/>
        </w:rPr>
        <w:t>Section 2: Right to Work in the UK</w:t>
      </w:r>
    </w:p>
    <w:p w14:paraId="533259D8" w14:textId="650AF3D5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Do you have the right to work in the UK?</w:t>
      </w:r>
      <w:r w:rsidR="00B92A99">
        <w:rPr>
          <w:rFonts w:ascii="Arial" w:hAnsi="Arial" w:cs="Arial"/>
        </w:rPr>
        <w:t xml:space="preserve">       </w:t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Yes </w:t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No</w:t>
      </w:r>
    </w:p>
    <w:p w14:paraId="4DAD84D7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40EFA820">
          <v:rect id="_x0000_i1027" style="width:0;height:1.5pt" o:hralign="center" o:hrstd="t" o:hr="t"/>
        </w:pict>
      </w:r>
    </w:p>
    <w:p w14:paraId="605C42B6" w14:textId="0BF09B87" w:rsidR="00D5297A" w:rsidRPr="00B92A99" w:rsidRDefault="00455E06">
      <w:pPr>
        <w:pStyle w:val="Heading2"/>
        <w:rPr>
          <w:rFonts w:ascii="Arial" w:hAnsi="Arial" w:cs="Arial"/>
        </w:rPr>
      </w:pPr>
      <w:bookmarkStart w:id="3" w:name="section-4-supporting-statement"/>
      <w:bookmarkEnd w:id="2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3</w:t>
      </w:r>
      <w:r w:rsidRPr="00B92A99">
        <w:rPr>
          <w:rFonts w:ascii="Arial" w:hAnsi="Arial" w:cs="Arial"/>
        </w:rPr>
        <w:t>: Supporting Statement</w:t>
      </w:r>
    </w:p>
    <w:p w14:paraId="4E783382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Please explain why you are interested in the Volunteer Coordinator role at Homelands Trust-Fife and how your skills, experience and personal qualities meet the requirements of the role and person specification.</w:t>
      </w:r>
    </w:p>
    <w:p w14:paraId="745CD193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</w:rPr>
        <w:t xml:space="preserve">(You may </w:t>
      </w:r>
      <w:proofErr w:type="gramStart"/>
      <w:r w:rsidRPr="00B92A99">
        <w:rPr>
          <w:rFonts w:ascii="Arial" w:hAnsi="Arial" w:cs="Arial"/>
        </w:rPr>
        <w:t>continue on</w:t>
      </w:r>
      <w:proofErr w:type="gramEnd"/>
      <w:r w:rsidRPr="00B92A99">
        <w:rPr>
          <w:rFonts w:ascii="Arial" w:hAnsi="Arial" w:cs="Arial"/>
        </w:rPr>
        <w:t xml:space="preserve"> a separate sheet if required.)</w:t>
      </w:r>
    </w:p>
    <w:p w14:paraId="02D1F153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3521AC4F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0163E150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51910F7E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029569FC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23E4C642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1C791A15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73BA77B1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27E0DBF4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52411F83">
          <v:rect id="_x0000_i1029" style="width:0;height:1.5pt" o:hralign="center" o:hrstd="t" o:hr="t"/>
        </w:pict>
      </w:r>
    </w:p>
    <w:p w14:paraId="7862FAAD" w14:textId="26B94294" w:rsidR="00D5297A" w:rsidRPr="00B92A99" w:rsidRDefault="00455E06">
      <w:pPr>
        <w:pStyle w:val="Heading2"/>
        <w:rPr>
          <w:rFonts w:ascii="Arial" w:hAnsi="Arial" w:cs="Arial"/>
        </w:rPr>
      </w:pPr>
      <w:bookmarkStart w:id="4" w:name="section-5-experience"/>
      <w:bookmarkEnd w:id="3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4</w:t>
      </w:r>
      <w:r w:rsidRPr="00B92A99">
        <w:rPr>
          <w:rFonts w:ascii="Arial" w:hAnsi="Arial" w:cs="Arial"/>
        </w:rPr>
        <w:t>: Experience</w:t>
      </w:r>
    </w:p>
    <w:p w14:paraId="0837B34A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Please outline your relevant experience. This may include paid work, volunteering, caring roles or lived experience.</w:t>
      </w:r>
    </w:p>
    <w:p w14:paraId="111FB6A3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1F20C40E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7F6F0386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1F3DB244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3F33318A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6A6C7EC1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5BE5DBD9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2762D7FB">
          <v:rect id="_x0000_i1030" style="width:0;height:1.5pt" o:hralign="center" o:hrstd="t" o:hr="t"/>
        </w:pict>
      </w:r>
    </w:p>
    <w:p w14:paraId="1C2FF5FE" w14:textId="5BCA4805" w:rsidR="00D5297A" w:rsidRPr="00B92A99" w:rsidRDefault="00455E06">
      <w:pPr>
        <w:pStyle w:val="Heading2"/>
        <w:rPr>
          <w:rFonts w:ascii="Arial" w:hAnsi="Arial" w:cs="Arial"/>
        </w:rPr>
      </w:pPr>
      <w:bookmarkStart w:id="5" w:name="X71bb08ed945c57b3c5811b88706e75b8b402f4f"/>
      <w:bookmarkEnd w:id="4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5</w:t>
      </w:r>
      <w:r w:rsidRPr="00B92A99">
        <w:rPr>
          <w:rFonts w:ascii="Arial" w:hAnsi="Arial" w:cs="Arial"/>
        </w:rPr>
        <w:t>: Working with Volunteers and the Community</w:t>
      </w:r>
    </w:p>
    <w:p w14:paraId="0A5916CC" w14:textId="77777777" w:rsidR="00B92A99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 xml:space="preserve">Please tell us about any experience you have of: </w:t>
      </w:r>
    </w:p>
    <w:p w14:paraId="76FCC2CC" w14:textId="6151633D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- Supporting or coordinating volunteers</w:t>
      </w:r>
      <w:r w:rsidRPr="00B92A99">
        <w:rPr>
          <w:rFonts w:ascii="Arial" w:hAnsi="Arial" w:cs="Arial"/>
        </w:rPr>
        <w:br/>
        <w:t>- Working with community groups</w:t>
      </w:r>
      <w:r w:rsidRPr="00B92A99">
        <w:rPr>
          <w:rFonts w:ascii="Arial" w:hAnsi="Arial" w:cs="Arial"/>
        </w:rPr>
        <w:br/>
        <w:t>- Working in a charity or community setting</w:t>
      </w:r>
    </w:p>
    <w:p w14:paraId="17146132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7A305D51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346B81A3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41AA0E38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2838E576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6A46B34D" w14:textId="77777777" w:rsidR="0011484D" w:rsidRPr="00B92A99" w:rsidRDefault="0011484D" w:rsidP="0011484D">
      <w:pPr>
        <w:pStyle w:val="BodyText"/>
        <w:rPr>
          <w:rFonts w:ascii="Arial" w:hAnsi="Arial" w:cs="Arial"/>
        </w:rPr>
      </w:pPr>
    </w:p>
    <w:p w14:paraId="59CA0EC8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16048789">
          <v:rect id="_x0000_i1031" style="width:0;height:1.5pt" o:hralign="center" o:hrstd="t" o:hr="t"/>
        </w:pict>
      </w:r>
    </w:p>
    <w:p w14:paraId="37A60678" w14:textId="430D1D09" w:rsidR="00D5297A" w:rsidRPr="00B92A99" w:rsidRDefault="00455E06">
      <w:pPr>
        <w:pStyle w:val="Heading2"/>
        <w:rPr>
          <w:rFonts w:ascii="Arial" w:hAnsi="Arial" w:cs="Arial"/>
        </w:rPr>
      </w:pPr>
      <w:bookmarkStart w:id="6" w:name="section-7-skills-and-knowledge"/>
      <w:bookmarkEnd w:id="5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6</w:t>
      </w:r>
      <w:r w:rsidRPr="00B92A99">
        <w:rPr>
          <w:rFonts w:ascii="Arial" w:hAnsi="Arial" w:cs="Arial"/>
        </w:rPr>
        <w:t>: Skills and Knowledge</w:t>
      </w:r>
    </w:p>
    <w:p w14:paraId="7752EE13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Please give examples of your skills in the following areas (where relevant): - Communication and relationship-building</w:t>
      </w:r>
      <w:r w:rsidRPr="00B92A99">
        <w:rPr>
          <w:rFonts w:ascii="Arial" w:hAnsi="Arial" w:cs="Arial"/>
        </w:rPr>
        <w:br/>
        <w:t>- Organisation and administration</w:t>
      </w:r>
      <w:r w:rsidRPr="00B92A99">
        <w:rPr>
          <w:rFonts w:ascii="Arial" w:hAnsi="Arial" w:cs="Arial"/>
        </w:rPr>
        <w:br/>
        <w:t>- Working independently and using initiative</w:t>
      </w:r>
      <w:r w:rsidRPr="00B92A99">
        <w:rPr>
          <w:rFonts w:ascii="Arial" w:hAnsi="Arial" w:cs="Arial"/>
        </w:rPr>
        <w:br/>
        <w:t>- IT skills (email, basic documents, online systems)</w:t>
      </w:r>
    </w:p>
    <w:p w14:paraId="339A7690" w14:textId="77777777" w:rsidR="00B92A99" w:rsidRPr="00B92A99" w:rsidRDefault="00B92A99" w:rsidP="00B92A99">
      <w:pPr>
        <w:pStyle w:val="BodyText"/>
        <w:rPr>
          <w:rFonts w:ascii="Arial" w:hAnsi="Arial" w:cs="Arial"/>
        </w:rPr>
      </w:pPr>
    </w:p>
    <w:p w14:paraId="2AE2BF1E" w14:textId="77777777" w:rsidR="00B92A99" w:rsidRPr="00B92A99" w:rsidRDefault="00B92A99" w:rsidP="00B92A99">
      <w:pPr>
        <w:pStyle w:val="BodyText"/>
        <w:rPr>
          <w:rFonts w:ascii="Arial" w:hAnsi="Arial" w:cs="Arial"/>
        </w:rPr>
      </w:pPr>
    </w:p>
    <w:p w14:paraId="14217AE9" w14:textId="77777777" w:rsidR="00B92A99" w:rsidRPr="00B92A99" w:rsidRDefault="00B92A99" w:rsidP="00B92A99">
      <w:pPr>
        <w:pStyle w:val="BodyText"/>
        <w:rPr>
          <w:rFonts w:ascii="Arial" w:hAnsi="Arial" w:cs="Arial"/>
        </w:rPr>
      </w:pPr>
    </w:p>
    <w:p w14:paraId="175DB03F" w14:textId="77777777" w:rsidR="00B92A99" w:rsidRPr="00B92A99" w:rsidRDefault="00B92A99" w:rsidP="00B92A99">
      <w:pPr>
        <w:pStyle w:val="BodyText"/>
        <w:rPr>
          <w:rFonts w:ascii="Arial" w:hAnsi="Arial" w:cs="Arial"/>
        </w:rPr>
      </w:pPr>
    </w:p>
    <w:p w14:paraId="1324959C" w14:textId="77777777" w:rsidR="00B92A99" w:rsidRPr="00B92A99" w:rsidRDefault="00B92A99" w:rsidP="00B92A99">
      <w:pPr>
        <w:pStyle w:val="BodyText"/>
        <w:rPr>
          <w:rFonts w:ascii="Arial" w:hAnsi="Arial" w:cs="Arial"/>
        </w:rPr>
      </w:pPr>
    </w:p>
    <w:p w14:paraId="43844FDB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46D053F5">
          <v:rect id="_x0000_i1032" style="width:0;height:1.5pt" o:hralign="center" o:hrstd="t" o:hr="t"/>
        </w:pict>
      </w:r>
    </w:p>
    <w:p w14:paraId="45F84F43" w14:textId="02E1DFF1" w:rsidR="00D5297A" w:rsidRPr="00B92A99" w:rsidRDefault="00455E06">
      <w:pPr>
        <w:pStyle w:val="Heading2"/>
        <w:rPr>
          <w:rFonts w:ascii="Arial" w:hAnsi="Arial" w:cs="Arial"/>
        </w:rPr>
      </w:pPr>
      <w:bookmarkStart w:id="7" w:name="X4202a26cf9fae62d36f618f4774bd3c05b6f409"/>
      <w:bookmarkEnd w:id="6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7</w:t>
      </w:r>
      <w:r w:rsidRPr="00B92A99">
        <w:rPr>
          <w:rFonts w:ascii="Arial" w:hAnsi="Arial" w:cs="Arial"/>
        </w:rPr>
        <w:t>: Equality, Diversity and Inclusion</w:t>
      </w:r>
    </w:p>
    <w:p w14:paraId="62059AD9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Homelands Trust-Fife is committed to equality, diversity and inclusion.</w:t>
      </w:r>
    </w:p>
    <w:p w14:paraId="0C126B0D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</w:rPr>
        <w:t>Please tell us how you would support an inclusive and welcoming environment for volunteers and the wider community.</w:t>
      </w:r>
    </w:p>
    <w:p w14:paraId="1F805118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417E48B7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084442D0" w14:textId="77777777" w:rsidR="00B92A99" w:rsidRPr="00B92A99" w:rsidRDefault="00B92A99">
      <w:pPr>
        <w:pStyle w:val="BodyText"/>
        <w:rPr>
          <w:rFonts w:ascii="Arial" w:hAnsi="Arial" w:cs="Arial"/>
        </w:rPr>
      </w:pPr>
    </w:p>
    <w:p w14:paraId="1BFA36DC" w14:textId="77777777" w:rsidR="00B92A99" w:rsidRPr="00B92A99" w:rsidRDefault="00B92A99">
      <w:pPr>
        <w:pStyle w:val="BodyText"/>
        <w:rPr>
          <w:rFonts w:ascii="Arial" w:hAnsi="Arial" w:cs="Arial"/>
        </w:rPr>
      </w:pPr>
    </w:p>
    <w:p w14:paraId="41A62ED7" w14:textId="77777777" w:rsidR="00B92A99" w:rsidRPr="00B92A99" w:rsidRDefault="00B92A99">
      <w:pPr>
        <w:pStyle w:val="BodyText"/>
        <w:rPr>
          <w:rFonts w:ascii="Arial" w:hAnsi="Arial" w:cs="Arial"/>
        </w:rPr>
      </w:pPr>
    </w:p>
    <w:p w14:paraId="53A3837E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4DBF491A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25FE88D1" w14:textId="77777777" w:rsidR="0011484D" w:rsidRPr="00B92A99" w:rsidRDefault="0011484D">
      <w:pPr>
        <w:pStyle w:val="BodyText"/>
        <w:rPr>
          <w:rFonts w:ascii="Arial" w:hAnsi="Arial" w:cs="Arial"/>
        </w:rPr>
      </w:pPr>
    </w:p>
    <w:p w14:paraId="39A17AA2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4131B8E4">
          <v:rect id="_x0000_i1033" style="width:0;height:1.5pt" o:hralign="center" o:hrstd="t" o:hr="t"/>
        </w:pict>
      </w:r>
    </w:p>
    <w:p w14:paraId="02EA7970" w14:textId="3CB97BD4" w:rsidR="00D5297A" w:rsidRPr="00B92A99" w:rsidRDefault="00455E06">
      <w:pPr>
        <w:pStyle w:val="Heading2"/>
        <w:rPr>
          <w:rFonts w:ascii="Arial" w:hAnsi="Arial" w:cs="Arial"/>
        </w:rPr>
      </w:pPr>
      <w:bookmarkStart w:id="8" w:name="section-9-references"/>
      <w:bookmarkEnd w:id="7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8</w:t>
      </w:r>
      <w:r w:rsidRPr="00B92A99">
        <w:rPr>
          <w:rFonts w:ascii="Arial" w:hAnsi="Arial" w:cs="Arial"/>
        </w:rPr>
        <w:t>: References</w:t>
      </w:r>
    </w:p>
    <w:p w14:paraId="78417655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 xml:space="preserve">Please provide details of </w:t>
      </w:r>
      <w:r w:rsidRPr="00B92A99">
        <w:rPr>
          <w:rFonts w:ascii="Arial" w:hAnsi="Arial" w:cs="Arial"/>
          <w:b/>
          <w:bCs/>
        </w:rPr>
        <w:t>two referees</w:t>
      </w:r>
      <w:r w:rsidRPr="00B92A99">
        <w:rPr>
          <w:rFonts w:ascii="Arial" w:hAnsi="Arial" w:cs="Arial"/>
        </w:rPr>
        <w:t>, one of whom should be your current or most recent employer (or volunteer supervisor if applicable).</w:t>
      </w:r>
    </w:p>
    <w:p w14:paraId="02658103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Referee 1</w:t>
      </w:r>
      <w:r w:rsidRPr="00B92A99">
        <w:rPr>
          <w:rFonts w:ascii="Arial" w:hAnsi="Arial" w:cs="Arial"/>
        </w:rPr>
        <w:br/>
        <w:t>Name:</w:t>
      </w:r>
      <w:r w:rsidRPr="00B92A99">
        <w:rPr>
          <w:rFonts w:ascii="Arial" w:hAnsi="Arial" w:cs="Arial"/>
        </w:rPr>
        <w:br/>
        <w:t>Relationship:</w:t>
      </w:r>
      <w:r w:rsidRPr="00B92A99">
        <w:rPr>
          <w:rFonts w:ascii="Arial" w:hAnsi="Arial" w:cs="Arial"/>
        </w:rPr>
        <w:br/>
        <w:t>Organisation:</w:t>
      </w:r>
      <w:r w:rsidRPr="00B92A99">
        <w:rPr>
          <w:rFonts w:ascii="Arial" w:hAnsi="Arial" w:cs="Arial"/>
        </w:rPr>
        <w:br/>
        <w:t>Email:</w:t>
      </w:r>
      <w:r w:rsidRPr="00B92A99">
        <w:rPr>
          <w:rFonts w:ascii="Arial" w:hAnsi="Arial" w:cs="Arial"/>
        </w:rPr>
        <w:br/>
        <w:t>Telephone:</w:t>
      </w:r>
    </w:p>
    <w:p w14:paraId="0B130A50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Referee 2</w:t>
      </w:r>
      <w:r w:rsidRPr="00B92A99">
        <w:rPr>
          <w:rFonts w:ascii="Arial" w:hAnsi="Arial" w:cs="Arial"/>
        </w:rPr>
        <w:br/>
        <w:t>Name:</w:t>
      </w:r>
      <w:r w:rsidRPr="00B92A99">
        <w:rPr>
          <w:rFonts w:ascii="Arial" w:hAnsi="Arial" w:cs="Arial"/>
        </w:rPr>
        <w:br/>
        <w:t>Relationship:</w:t>
      </w:r>
      <w:r w:rsidRPr="00B92A99">
        <w:rPr>
          <w:rFonts w:ascii="Arial" w:hAnsi="Arial" w:cs="Arial"/>
        </w:rPr>
        <w:br/>
        <w:t>Organisation:</w:t>
      </w:r>
      <w:r w:rsidRPr="00B92A99">
        <w:rPr>
          <w:rFonts w:ascii="Arial" w:hAnsi="Arial" w:cs="Arial"/>
        </w:rPr>
        <w:br/>
        <w:t>Email:</w:t>
      </w:r>
      <w:r w:rsidRPr="00B92A99">
        <w:rPr>
          <w:rFonts w:ascii="Arial" w:hAnsi="Arial" w:cs="Arial"/>
        </w:rPr>
        <w:br/>
        <w:t>Telephone:</w:t>
      </w:r>
    </w:p>
    <w:p w14:paraId="747F57B5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2B8EE955">
          <v:rect id="_x0000_i1034" style="width:0;height:1.5pt" o:hralign="center" o:hrstd="t" o:hr="t"/>
        </w:pict>
      </w:r>
    </w:p>
    <w:p w14:paraId="5454B7E0" w14:textId="2559ED22" w:rsidR="00D5297A" w:rsidRPr="00B92A99" w:rsidRDefault="00455E06">
      <w:pPr>
        <w:pStyle w:val="Heading2"/>
        <w:rPr>
          <w:rFonts w:ascii="Arial" w:hAnsi="Arial" w:cs="Arial"/>
        </w:rPr>
      </w:pPr>
      <w:bookmarkStart w:id="9" w:name="section-10-criminal-convictions"/>
      <w:bookmarkEnd w:id="8"/>
      <w:r w:rsidRPr="00B92A99">
        <w:rPr>
          <w:rFonts w:ascii="Arial" w:hAnsi="Arial" w:cs="Arial"/>
        </w:rPr>
        <w:t xml:space="preserve">Section </w:t>
      </w:r>
      <w:r w:rsidR="0011484D" w:rsidRPr="00B92A99">
        <w:rPr>
          <w:rFonts w:ascii="Arial" w:hAnsi="Arial" w:cs="Arial"/>
        </w:rPr>
        <w:t>9</w:t>
      </w:r>
      <w:r w:rsidRPr="00B92A99">
        <w:rPr>
          <w:rFonts w:ascii="Arial" w:hAnsi="Arial" w:cs="Arial"/>
        </w:rPr>
        <w:t>: Criminal Convictions</w:t>
      </w:r>
    </w:p>
    <w:p w14:paraId="511EE41E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This post may be subject to PVG membership.</w:t>
      </w:r>
    </w:p>
    <w:p w14:paraId="29222146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</w:rPr>
        <w:t>Do you have any unspent criminal convictions that we should be aware of?</w:t>
      </w:r>
      <w:r w:rsidRPr="00B92A99">
        <w:rPr>
          <w:rFonts w:ascii="Arial" w:hAnsi="Arial" w:cs="Arial"/>
        </w:rPr>
        <w:br/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Yes </w:t>
      </w:r>
      <w:r w:rsidRPr="00B92A99">
        <w:rPr>
          <w:rFonts w:ascii="Segoe UI Symbol" w:hAnsi="Segoe UI Symbol" w:cs="Segoe UI Symbol"/>
        </w:rPr>
        <w:t>☐</w:t>
      </w:r>
      <w:r w:rsidRPr="00B92A99">
        <w:rPr>
          <w:rFonts w:ascii="Arial" w:hAnsi="Arial" w:cs="Arial"/>
        </w:rPr>
        <w:t xml:space="preserve"> No</w:t>
      </w:r>
    </w:p>
    <w:p w14:paraId="1D63541F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</w:rPr>
        <w:t>(If yes, please provide details in a separate sealed document. A conviction will not necessarily bar you from employment.)</w:t>
      </w:r>
    </w:p>
    <w:p w14:paraId="069EED00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249A27F0">
          <v:rect id="_x0000_i1035" style="width:0;height:1.5pt" o:hralign="center" o:hrstd="t" o:hr="t"/>
        </w:pict>
      </w:r>
    </w:p>
    <w:p w14:paraId="582EEB29" w14:textId="77777777" w:rsidR="00B92A99" w:rsidRDefault="00B92A99">
      <w:pPr>
        <w:pStyle w:val="Heading2"/>
        <w:rPr>
          <w:rFonts w:ascii="Arial" w:hAnsi="Arial" w:cs="Arial"/>
        </w:rPr>
      </w:pPr>
      <w:bookmarkStart w:id="10" w:name="section-11-declaration"/>
      <w:bookmarkEnd w:id="9"/>
    </w:p>
    <w:p w14:paraId="79CDB34F" w14:textId="77777777" w:rsidR="00B92A99" w:rsidRDefault="00B92A99">
      <w:pPr>
        <w:pStyle w:val="Heading2"/>
        <w:rPr>
          <w:rFonts w:ascii="Arial" w:hAnsi="Arial" w:cs="Arial"/>
        </w:rPr>
      </w:pPr>
    </w:p>
    <w:p w14:paraId="19F6D445" w14:textId="1B006920" w:rsidR="00D5297A" w:rsidRPr="00B92A99" w:rsidRDefault="00455E06">
      <w:pPr>
        <w:pStyle w:val="Heading2"/>
        <w:rPr>
          <w:rFonts w:ascii="Arial" w:hAnsi="Arial" w:cs="Arial"/>
        </w:rPr>
      </w:pPr>
      <w:r w:rsidRPr="00B92A99">
        <w:rPr>
          <w:rFonts w:ascii="Arial" w:hAnsi="Arial" w:cs="Arial"/>
        </w:rPr>
        <w:t>Section 1</w:t>
      </w:r>
      <w:r w:rsidR="0011484D" w:rsidRPr="00B92A99">
        <w:rPr>
          <w:rFonts w:ascii="Arial" w:hAnsi="Arial" w:cs="Arial"/>
        </w:rPr>
        <w:t>0</w:t>
      </w:r>
      <w:r w:rsidRPr="00B92A99">
        <w:rPr>
          <w:rFonts w:ascii="Arial" w:hAnsi="Arial" w:cs="Arial"/>
        </w:rPr>
        <w:t>: Declaration</w:t>
      </w:r>
    </w:p>
    <w:p w14:paraId="2D3A288B" w14:textId="77777777" w:rsidR="00D5297A" w:rsidRPr="00B92A99" w:rsidRDefault="00455E06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>I confirm that the information given in this application is true and complete to the best of my knowledge.</w:t>
      </w:r>
    </w:p>
    <w:p w14:paraId="2B322F4B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Signature:</w:t>
      </w:r>
    </w:p>
    <w:p w14:paraId="3F4D1F12" w14:textId="77777777" w:rsidR="00D5297A" w:rsidRPr="00B92A99" w:rsidRDefault="00455E06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>Date:</w:t>
      </w:r>
    </w:p>
    <w:p w14:paraId="0CADD2AE" w14:textId="77777777" w:rsidR="00D5297A" w:rsidRPr="00B92A99" w:rsidRDefault="00455E06">
      <w:pPr>
        <w:rPr>
          <w:rFonts w:ascii="Arial" w:hAnsi="Arial" w:cs="Arial"/>
        </w:rPr>
      </w:pPr>
      <w:r w:rsidRPr="00B92A99">
        <w:rPr>
          <w:rFonts w:ascii="Arial" w:hAnsi="Arial" w:cs="Arial"/>
        </w:rPr>
        <w:pict w14:anchorId="48FAF5A8">
          <v:rect id="_x0000_i1036" style="width:0;height:1.5pt" o:hralign="center" o:hrstd="t" o:hr="t"/>
        </w:pict>
      </w:r>
    </w:p>
    <w:p w14:paraId="5156D718" w14:textId="64482BFD" w:rsidR="0011484D" w:rsidRPr="00B92A99" w:rsidRDefault="00455E06" w:rsidP="00B92A99">
      <w:pPr>
        <w:pStyle w:val="FirstParagraph"/>
        <w:rPr>
          <w:rFonts w:ascii="Arial" w:hAnsi="Arial" w:cs="Arial"/>
        </w:rPr>
      </w:pPr>
      <w:r w:rsidRPr="00B92A99">
        <w:rPr>
          <w:rFonts w:ascii="Arial" w:hAnsi="Arial" w:cs="Arial"/>
        </w:rPr>
        <w:t xml:space="preserve">Thank you for applying to Homelands Trust-Fife. We appreciate the time you’ve taken to </w:t>
      </w:r>
      <w:r w:rsidRPr="00B92A99">
        <w:rPr>
          <w:rFonts w:ascii="Arial" w:hAnsi="Arial" w:cs="Arial"/>
        </w:rPr>
        <w:t>apply and your interest in supporting our volunteers and community work.</w:t>
      </w:r>
    </w:p>
    <w:p w14:paraId="47B18D6D" w14:textId="373AC299" w:rsidR="0011484D" w:rsidRPr="00B92A99" w:rsidRDefault="0011484D" w:rsidP="0011484D">
      <w:pPr>
        <w:pStyle w:val="BodyText"/>
        <w:rPr>
          <w:rFonts w:ascii="Arial" w:hAnsi="Arial" w:cs="Arial"/>
        </w:rPr>
      </w:pPr>
      <w:r w:rsidRPr="00B92A99">
        <w:rPr>
          <w:rFonts w:ascii="Arial" w:hAnsi="Arial" w:cs="Arial"/>
          <w:b/>
          <w:bCs/>
        </w:rPr>
        <w:t xml:space="preserve">Please return this form to </w:t>
      </w:r>
      <w:hyperlink r:id="rId7" w:history="1">
        <w:r w:rsidRPr="00B92A99">
          <w:rPr>
            <w:rStyle w:val="Hyperlink"/>
            <w:rFonts w:ascii="Arial" w:hAnsi="Arial" w:cs="Arial"/>
            <w:b/>
            <w:bCs/>
          </w:rPr>
          <w:t>helenl@homelands-fife.co.uk</w:t>
        </w:r>
      </w:hyperlink>
      <w:r w:rsidR="00B92A99" w:rsidRPr="00B92A99">
        <w:rPr>
          <w:rFonts w:ascii="Arial" w:hAnsi="Arial" w:cs="Arial"/>
          <w:b/>
          <w:bCs/>
        </w:rPr>
        <w:t xml:space="preserve"> no later than 5pm on Friday 23</w:t>
      </w:r>
      <w:r w:rsidR="00B92A99" w:rsidRPr="00B92A99">
        <w:rPr>
          <w:rFonts w:ascii="Arial" w:hAnsi="Arial" w:cs="Arial"/>
          <w:b/>
          <w:bCs/>
          <w:vertAlign w:val="superscript"/>
        </w:rPr>
        <w:t>rd</w:t>
      </w:r>
      <w:r w:rsidR="00B92A99" w:rsidRPr="00B92A99">
        <w:rPr>
          <w:rFonts w:ascii="Arial" w:hAnsi="Arial" w:cs="Arial"/>
          <w:b/>
          <w:bCs/>
        </w:rPr>
        <w:t xml:space="preserve"> January</w:t>
      </w:r>
      <w:r w:rsidR="00B92A99" w:rsidRPr="00B92A99">
        <w:rPr>
          <w:rFonts w:ascii="Arial" w:hAnsi="Arial" w:cs="Arial"/>
        </w:rPr>
        <w:t>,</w:t>
      </w:r>
      <w:r w:rsidR="00B92A99">
        <w:rPr>
          <w:rFonts w:ascii="Arial" w:hAnsi="Arial" w:cs="Arial"/>
        </w:rPr>
        <w:t xml:space="preserve"> o</w:t>
      </w:r>
      <w:r w:rsidRPr="00B92A99">
        <w:rPr>
          <w:rFonts w:ascii="Arial" w:hAnsi="Arial" w:cs="Arial"/>
        </w:rPr>
        <w:t>r post to Helen Lawrenson, General Manager, the Paxton Centre, Homelands,14a Links Road, Lundin Links</w:t>
      </w:r>
      <w:r w:rsidR="00B92A99">
        <w:rPr>
          <w:rFonts w:ascii="Arial" w:hAnsi="Arial" w:cs="Arial"/>
        </w:rPr>
        <w:t xml:space="preserve">. </w:t>
      </w:r>
    </w:p>
    <w:bookmarkEnd w:id="10"/>
    <w:bookmarkEnd w:id="0"/>
    <w:sectPr w:rsidR="0011484D" w:rsidRPr="00B92A99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1E1DA" w14:textId="77777777" w:rsidR="0011484D" w:rsidRDefault="0011484D" w:rsidP="0011484D">
      <w:pPr>
        <w:spacing w:after="0"/>
      </w:pPr>
      <w:r>
        <w:separator/>
      </w:r>
    </w:p>
  </w:endnote>
  <w:endnote w:type="continuationSeparator" w:id="0">
    <w:p w14:paraId="218CF9D5" w14:textId="77777777" w:rsidR="0011484D" w:rsidRDefault="0011484D" w:rsidP="00114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E5452" w14:textId="7B7E517A" w:rsidR="00B92A99" w:rsidRPr="00B92A99" w:rsidRDefault="00B92A99" w:rsidP="00B92A99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Homelands Trust-Fife, 14a Links Road, Lundin Links, Fife, KY8 6AT</w:t>
    </w:r>
  </w:p>
  <w:p w14:paraId="41C6C064" w14:textId="5A80A22F" w:rsidR="00B92A99" w:rsidRPr="00B92A99" w:rsidRDefault="00B92A99" w:rsidP="00B92A99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Homelands Trust-Fife is a registered Scottish Charity SC047615.</w:t>
    </w:r>
  </w:p>
  <w:p w14:paraId="324E039B" w14:textId="70B49337" w:rsidR="00B92A99" w:rsidRPr="00B92A99" w:rsidRDefault="00B92A99" w:rsidP="00B92A99">
    <w:pPr>
      <w:pStyle w:val="Footer"/>
      <w:jc w:val="center"/>
      <w:rPr>
        <w:sz w:val="16"/>
        <w:szCs w:val="16"/>
      </w:rPr>
    </w:pPr>
    <w:r w:rsidRPr="00B92A99">
      <w:rPr>
        <w:sz w:val="16"/>
        <w:szCs w:val="16"/>
      </w:rPr>
      <w:t>01333 329039 www.homelands-fife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78A3C" w14:textId="77777777" w:rsidR="0011484D" w:rsidRDefault="0011484D" w:rsidP="0011484D">
      <w:pPr>
        <w:spacing w:after="0"/>
      </w:pPr>
      <w:r>
        <w:separator/>
      </w:r>
    </w:p>
  </w:footnote>
  <w:footnote w:type="continuationSeparator" w:id="0">
    <w:p w14:paraId="22A55914" w14:textId="77777777" w:rsidR="0011484D" w:rsidRDefault="0011484D" w:rsidP="001148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9865D" w14:textId="23E580DE" w:rsidR="0011484D" w:rsidRPr="0011484D" w:rsidRDefault="0011484D" w:rsidP="0011484D">
    <w:pPr>
      <w:pStyle w:val="Header"/>
      <w:jc w:val="center"/>
      <w:rPr>
        <w:lang w:val="en-GB"/>
      </w:rPr>
    </w:pPr>
    <w:r>
      <w:rPr>
        <w:noProof/>
      </w:rPr>
      <w:drawing>
        <wp:inline distT="0" distB="0" distL="0" distR="0" wp14:anchorId="368D9652" wp14:editId="70CCA12D">
          <wp:extent cx="4076700" cy="1645924"/>
          <wp:effectExtent l="0" t="0" r="0" b="0"/>
          <wp:docPr id="1650194883" name="Picture 2" descr="A blue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0194883" name="Picture 2" descr="A blue and white logo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89721" cy="16511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FBA20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31043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297A"/>
    <w:rsid w:val="0011484D"/>
    <w:rsid w:val="00455E06"/>
    <w:rsid w:val="00B92A99"/>
    <w:rsid w:val="00CE2EEF"/>
    <w:rsid w:val="00D5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B5F20"/>
  <w15:docId w15:val="{A580A16F-6BDE-48CE-A825-5A7E5D787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1484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1484D"/>
  </w:style>
  <w:style w:type="paragraph" w:styleId="Footer">
    <w:name w:val="footer"/>
    <w:basedOn w:val="Normal"/>
    <w:link w:val="FooterChar"/>
    <w:rsid w:val="0011484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1484D"/>
  </w:style>
  <w:style w:type="character" w:styleId="UnresolvedMention">
    <w:name w:val="Unresolved Mention"/>
    <w:basedOn w:val="DefaultParagraphFont"/>
    <w:uiPriority w:val="99"/>
    <w:semiHidden/>
    <w:unhideWhenUsed/>
    <w:rsid w:val="00114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helenl@homelands-fife.co.uk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39EA646EC2F4FBE2DE256C0355A33" ma:contentTypeVersion="15" ma:contentTypeDescription="Create a new document." ma:contentTypeScope="" ma:versionID="4a64fd1301b0cd9aae019f15b6190b03">
  <xsd:schema xmlns:xsd="http://www.w3.org/2001/XMLSchema" xmlns:xs="http://www.w3.org/2001/XMLSchema" xmlns:p="http://schemas.microsoft.com/office/2006/metadata/properties" xmlns:ns2="49841252-b6a3-425f-b2f8-0c769fc62a75" xmlns:ns3="de192887-4bbd-40c0-8ef8-46a6ee71e67b" targetNamespace="http://schemas.microsoft.com/office/2006/metadata/properties" ma:root="true" ma:fieldsID="f50711cc4d2b23aa6e9b9a1bab7caa16" ns2:_="" ns3:_="">
    <xsd:import namespace="49841252-b6a3-425f-b2f8-0c769fc62a75"/>
    <xsd:import namespace="de192887-4bbd-40c0-8ef8-46a6ee71e67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41252-b6a3-425f-b2f8-0c769fc62a7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074c166-f14f-4f31-8911-e7cfa32a4264}" ma:internalName="TaxCatchAll" ma:showField="CatchAllData" ma:web="49841252-b6a3-425f-b2f8-0c769fc62a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92887-4bbd-40c0-8ef8-46a6ee71e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0c0e471-db67-4eaa-b045-ae56dc28e6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192887-4bbd-40c0-8ef8-46a6ee71e67b">
      <Terms xmlns="http://schemas.microsoft.com/office/infopath/2007/PartnerControls"/>
    </lcf76f155ced4ddcb4097134ff3c332f>
    <TaxCatchAll xmlns="49841252-b6a3-425f-b2f8-0c769fc62a75" xsi:nil="true"/>
  </documentManagement>
</p:properties>
</file>

<file path=customXml/itemProps1.xml><?xml version="1.0" encoding="utf-8"?>
<ds:datastoreItem xmlns:ds="http://schemas.openxmlformats.org/officeDocument/2006/customXml" ds:itemID="{52F8B60A-9384-432B-BE2C-9B722ECA3392}"/>
</file>

<file path=customXml/itemProps2.xml><?xml version="1.0" encoding="utf-8"?>
<ds:datastoreItem xmlns:ds="http://schemas.openxmlformats.org/officeDocument/2006/customXml" ds:itemID="{E1C0270C-C9AA-4E68-AEC3-E05ECF4F9C14}"/>
</file>

<file path=customXml/itemProps3.xml><?xml version="1.0" encoding="utf-8"?>
<ds:datastoreItem xmlns:ds="http://schemas.openxmlformats.org/officeDocument/2006/customXml" ds:itemID="{FF5976DC-83C1-48FB-98D1-DA53156046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 Lawrenson</dc:creator>
  <cp:keywords/>
  <cp:lastModifiedBy>Helen Lawrenson</cp:lastModifiedBy>
  <cp:revision>2</cp:revision>
  <dcterms:created xsi:type="dcterms:W3CDTF">2026-01-07T12:13:00Z</dcterms:created>
  <dcterms:modified xsi:type="dcterms:W3CDTF">2026-01-0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39EA646EC2F4FBE2DE256C0355A33</vt:lpwstr>
  </property>
</Properties>
</file>